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0833E5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Должны ли родители наказывать своих детей?</w:t>
      </w:r>
    </w:p>
    <w:p w14:paraId="19BB9F27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DD54F2B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Если родители совсем не наказывают детей, это нехорошо. Такие ребята не поймут, что можно делать, а чего нельзя. И когда они вырастают, им приходится непросто.</w:t>
      </w:r>
    </w:p>
    <w:p w14:paraId="0B4B00B6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76702A8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Невоспитан</w:t>
      </w:r>
      <w:r w:rsidR="00F4202B">
        <w:rPr>
          <w:rFonts w:ascii="Times New Roman" w:hAnsi="Times New Roman" w:cs="Times New Roman"/>
          <w:sz w:val="28"/>
          <w:szCs w:val="28"/>
        </w:rPr>
        <w:t>н</w:t>
      </w:r>
      <w:r w:rsidRPr="00F4202B">
        <w:rPr>
          <w:rFonts w:ascii="Times New Roman" w:hAnsi="Times New Roman" w:cs="Times New Roman"/>
          <w:sz w:val="28"/>
          <w:szCs w:val="28"/>
        </w:rPr>
        <w:t>ому взрос</w:t>
      </w:r>
      <w:bookmarkStart w:id="0" w:name="_GoBack"/>
      <w:bookmarkEnd w:id="0"/>
      <w:r w:rsidRPr="00F4202B">
        <w:rPr>
          <w:rFonts w:ascii="Times New Roman" w:hAnsi="Times New Roman" w:cs="Times New Roman"/>
          <w:sz w:val="28"/>
          <w:szCs w:val="28"/>
        </w:rPr>
        <w:t xml:space="preserve">лому человеку объясняют, как себя правильно вести совсем чужие люди. Учителя, соседи, коллеги по работе, даже полицейские и судьи - и это очень неприятно. Лучше когда воспитанием занимаются родители в детстве. </w:t>
      </w:r>
    </w:p>
    <w:p w14:paraId="25DDDE3E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BA3C9FD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 xml:space="preserve">Но есть еще один Отец, который иногда прибегает к наказанию, чтобы исправить нас. Это наш общий Отец, Бог. </w:t>
      </w:r>
    </w:p>
    <w:p w14:paraId="6588C41A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AD80771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Расскажу я вам об Оксане Талызиной, которой было тринадцать лет, когда Богу пришлось вмешаться в ее жизнь, чтобы дать важный урок, который девочка очень хорошо усвоила.</w:t>
      </w:r>
    </w:p>
    <w:p w14:paraId="5CA24667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873BAC7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Где-то неподалеку от дома Оксаны, располагалась охраняемая оранжерея. Это место, где на продажу выращивались цветы и саженцы растений. Один из друзей девочки предложил ей очередное приключение. Нужно было, когда стемнеет, пробраться в оранжерею и взять оттуда цветы. Не задумываясь о последствиях, Оксана согласилась.</w:t>
      </w:r>
    </w:p>
    <w:p w14:paraId="6AD14A91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A269A8D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Вот наступил вечер. Мальчик с девочкой решительно направились к зданию, которое тщательно охранялось.</w:t>
      </w:r>
    </w:p>
    <w:p w14:paraId="3604196C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65003FF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Стены оранжереи были сделаны из стекла. Поэтому, для того, чтобы проникнуть в строение, мальчик заготовил стеклорез.</w:t>
      </w:r>
    </w:p>
    <w:p w14:paraId="56B63D94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8653ED8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Подкравшись к самой оранжерее, Оксана с другом смогли вырезать в одном из стекол проем. Внутри было много красивых растений. Они стали срывать понравившиеся цветы и набирать их в охапку. Но когда ребята уже собирались уходить, появились охранники.</w:t>
      </w:r>
    </w:p>
    <w:p w14:paraId="4F28A368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511BCCC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От страха Оксана присела на корточки и попятилась спиной под какие-то ящики. В этот момент девочка начала молиться Богу. Она пообещала, что больше никогда не согласиться на такие нехорошие поступки, не станет брать чужое, да и те цветы, которые они с мальчиком уже набрали для себя, она не возьмет. Только бы ее не заметили!</w:t>
      </w:r>
    </w:p>
    <w:p w14:paraId="7484CD26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5BF325A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С удивлением Оксана осознавала, что сидит прямо напротив одного из охранников. Не заметить девочку было просто невозможно. И все равно, охранники ее не видели.</w:t>
      </w:r>
    </w:p>
    <w:p w14:paraId="32FB70CD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3233499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lastRenderedPageBreak/>
        <w:t>Один из мужчин, которых было двое, даже наклонился и посмотрел туда, где находилась Оксана. В это время его окрикнул другой охранник и спросил, нашел он кого-то или нет.</w:t>
      </w:r>
    </w:p>
    <w:p w14:paraId="28A5C067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9D2FBC4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- Нет, здесь нет никого, - последовал ответ.</w:t>
      </w:r>
    </w:p>
    <w:p w14:paraId="2E1191EE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3181786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Когда они поняли, что никого не обнаружат, выключили свет и ушли.</w:t>
      </w:r>
    </w:p>
    <w:p w14:paraId="7E4B5521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B0DD118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Оксана с другом выбрались наружу. Даже не отойдя далеко от оранжереи, не убедившись, что опасность миновала, мальчик протянул Оксане букет вынесенных растений.</w:t>
      </w:r>
    </w:p>
    <w:p w14:paraId="4C1B542B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F78D647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- Я не буду их брать, - сказала девочка. – Когда мы были там, я пообещала Богу, что не возьму украденных цветов. И вообще брать чужое я никогда больше не стану.</w:t>
      </w:r>
    </w:p>
    <w:p w14:paraId="69C147C5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6EB3293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В этот момент опять вернулись охранники. Свет в оранжерее загорелся и ребят заметили. Поднялся шум, и мальчик с девочкой бросились бежать.</w:t>
      </w:r>
    </w:p>
    <w:p w14:paraId="77FFFB5A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25AB69D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С тех пор Оксана держит, данное Богу обещание и никогда не берет того, что ей не принадлежит.</w:t>
      </w:r>
    </w:p>
    <w:p w14:paraId="5D1C75E2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7E33891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В книге Откровение записаны такие слова Иисуса Христа: "Кого люблю, тех обличаю и наказываю". (Откр.3:19)</w:t>
      </w:r>
    </w:p>
    <w:p w14:paraId="52FDE7DE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1B51DA4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 xml:space="preserve">Как Он это делает? Точно так же, как сделал это с героиней сегодняшнего рассказа. На время убирает Свою охрану. И человек понимает, что если продолжит делать что-то неправильное, то может вообще остаться без Бога. </w:t>
      </w:r>
    </w:p>
    <w:p w14:paraId="4C3F0F4B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A3A8DAF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Бог разрешил охранникам вовремя прийти в оранжерею, но не позволил им увидеть маленьких воришек. Страх, который дети в тот вечер испытали и был их наказанием от Бога. Но для чего Он так испугал их? Оксана с ее другом должны были навсегда запомнить, что, если они будут брать чужое, их поймают и будут неприятности. Бог наказал их потому, что сильно любит.</w:t>
      </w:r>
    </w:p>
    <w:p w14:paraId="235A3975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75B10E6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  <w:r w:rsidRPr="00F4202B">
        <w:rPr>
          <w:rFonts w:ascii="Times New Roman" w:hAnsi="Times New Roman" w:cs="Times New Roman"/>
          <w:sz w:val="28"/>
          <w:szCs w:val="28"/>
        </w:rPr>
        <w:t>Поэтому никогда не огорчайтесь, если приходит наказание от Бога, или когда мама с папой вас наказывают, они просто хотят, чтобы вы выросли хорошими людьми.</w:t>
      </w:r>
    </w:p>
    <w:p w14:paraId="5BA427C3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4396465F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7167EE1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50E6BCF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54AB799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E72226E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B9F9222" w14:textId="77777777" w:rsidR="007105ED" w:rsidRPr="00F4202B" w:rsidRDefault="007105ED" w:rsidP="007105ED">
      <w:pPr>
        <w:pStyle w:val="a3"/>
        <w:rPr>
          <w:rFonts w:ascii="Times New Roman" w:hAnsi="Times New Roman" w:cs="Times New Roman"/>
          <w:sz w:val="28"/>
          <w:szCs w:val="28"/>
        </w:rPr>
      </w:pPr>
    </w:p>
    <w:sectPr w:rsidR="007105ED" w:rsidRPr="00F4202B" w:rsidSect="00BD6068">
      <w:pgSz w:w="11906" w:h="16838"/>
      <w:pgMar w:top="1134" w:right="1335" w:bottom="1134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MTEwMLcwNTNW0lEKTi0uzszPAykwrAUAvTpGYywAAAA="/>
  </w:docVars>
  <w:rsids>
    <w:rsidRoot w:val="00FD1199"/>
    <w:rsid w:val="007105ED"/>
    <w:rsid w:val="00E0449C"/>
    <w:rsid w:val="00F4202B"/>
    <w:rsid w:val="00FD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DCB72"/>
  <w15:chartTrackingRefBased/>
  <w15:docId w15:val="{AC79DDAC-2F07-4C40-9788-D9995BE41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BD606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BD6068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8</Words>
  <Characters>3129</Characters>
  <Application>Microsoft Macintosh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3</cp:revision>
  <dcterms:created xsi:type="dcterms:W3CDTF">2020-01-09T10:47:00Z</dcterms:created>
  <dcterms:modified xsi:type="dcterms:W3CDTF">2020-01-09T12:09:00Z</dcterms:modified>
</cp:coreProperties>
</file>